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50138" w14:textId="77777777" w:rsidR="0068374A" w:rsidRDefault="0068374A" w:rsidP="0068374A">
      <w:r>
        <w:t xml:space="preserve">Train score is: </w:t>
      </w:r>
      <w:proofErr w:type="gramStart"/>
      <w:r>
        <w:t>0.9078790569454515</w:t>
      </w:r>
      <w:proofErr w:type="gramEnd"/>
    </w:p>
    <w:p w14:paraId="48AAAD69" w14:textId="71CC83F4" w:rsidR="00A302C2" w:rsidRDefault="0068374A" w:rsidP="0068374A">
      <w:r>
        <w:t xml:space="preserve">Test score is: </w:t>
      </w:r>
      <w:proofErr w:type="gramStart"/>
      <w:r>
        <w:t>0.771833107975948</w:t>
      </w:r>
      <w:proofErr w:type="gramEnd"/>
    </w:p>
    <w:sectPr w:rsidR="00A302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yMTQwMrc0sTAztTBV0lEKTi0uzszPAykwrAUAVTXndiwAAAA="/>
  </w:docVars>
  <w:rsids>
    <w:rsidRoot w:val="00CA55D4"/>
    <w:rsid w:val="00064984"/>
    <w:rsid w:val="0068374A"/>
    <w:rsid w:val="009067A8"/>
    <w:rsid w:val="00A302C2"/>
    <w:rsid w:val="00CA5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E1808963-1A30-4FD9-B938-1B30667A4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A55D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A55D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A55D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55D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55D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55D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55D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55D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55D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55D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A55D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A55D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55D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55D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55D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55D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55D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55D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A55D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55D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55D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A55D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A55D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A55D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A55D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A55D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A55D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A55D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A55D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</Words>
  <Characters>58</Characters>
  <Application>Microsoft Office Word</Application>
  <DocSecurity>0</DocSecurity>
  <Lines>1</Lines>
  <Paragraphs>1</Paragraphs>
  <ScaleCrop>false</ScaleCrop>
  <Company/>
  <LinksUpToDate>false</LinksUpToDate>
  <CharactersWithSpaces>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shin bozorgnia</dc:creator>
  <cp:keywords/>
  <dc:description/>
  <cp:lastModifiedBy>afshin bozorgnia</cp:lastModifiedBy>
  <cp:revision>2</cp:revision>
  <dcterms:created xsi:type="dcterms:W3CDTF">2024-03-18T13:10:00Z</dcterms:created>
  <dcterms:modified xsi:type="dcterms:W3CDTF">2024-03-18T13:10:00Z</dcterms:modified>
</cp:coreProperties>
</file>